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87F149" w14:textId="77777777" w:rsidR="00641ED3" w:rsidRDefault="00641ED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bookmarkStart w:id="0" w:name="_GoBack"/>
      <w:bookmarkEnd w:id="0"/>
    </w:p>
    <w:p w14:paraId="1A860F9B" w14:textId="5F08A2EE" w:rsidR="00A232A5" w:rsidRDefault="00600FC8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December </w:t>
      </w:r>
      <w:r w:rsidR="0078162A">
        <w:rPr>
          <w:b/>
          <w:bCs/>
        </w:rPr>
        <w:t>27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7742C00E" w:rsidR="001C7448" w:rsidRDefault="007507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 PM</w:t>
      </w:r>
    </w:p>
    <w:p w14:paraId="4C2E2258" w14:textId="4AEC29C9" w:rsidR="00B06BA2" w:rsidRPr="00641ED3" w:rsidRDefault="00B65705" w:rsidP="00641ED3">
      <w:pPr>
        <w:widowControl w:val="0"/>
        <w:autoSpaceDE w:val="0"/>
        <w:autoSpaceDN w:val="0"/>
        <w:adjustRightInd w:val="0"/>
        <w:ind w:righ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Public Hearing for the Acceptance of the </w:t>
      </w:r>
      <w:r w:rsidR="00641ED3" w:rsidRPr="00641ED3">
        <w:rPr>
          <w:bCs/>
          <w:sz w:val="28"/>
          <w:szCs w:val="28"/>
        </w:rPr>
        <w:t xml:space="preserve">General Assistance </w:t>
      </w:r>
      <w:r>
        <w:rPr>
          <w:bCs/>
          <w:sz w:val="28"/>
          <w:szCs w:val="28"/>
        </w:rPr>
        <w:t>Ordinance</w:t>
      </w:r>
    </w:p>
    <w:p w14:paraId="554DA2A3" w14:textId="77777777" w:rsidR="00641ED3" w:rsidRPr="00641ED3" w:rsidRDefault="00641ED3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  <w:sz w:val="28"/>
          <w:szCs w:val="28"/>
        </w:rPr>
      </w:pP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0A9B799E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</w:p>
    <w:p w14:paraId="3C250E5B" w14:textId="77777777" w:rsidR="00214D79" w:rsidRPr="00214D79" w:rsidRDefault="00214D79" w:rsidP="005D5298">
      <w:pPr>
        <w:widowControl w:val="0"/>
        <w:autoSpaceDE w:val="0"/>
        <w:autoSpaceDN w:val="0"/>
        <w:adjustRightInd w:val="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630237A7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EA6199">
        <w:rPr>
          <w:i/>
          <w:iCs/>
        </w:rPr>
        <w:t>November 14</w:t>
      </w:r>
      <w:r w:rsidR="00B25E17">
        <w:rPr>
          <w:i/>
          <w:iCs/>
        </w:rPr>
        <w:t>,</w:t>
      </w:r>
      <w:r>
        <w:rPr>
          <w:i/>
          <w:iCs/>
        </w:rPr>
        <w:t xml:space="preserve"> 2022</w:t>
      </w:r>
      <w:r w:rsidR="00600FC8">
        <w:rPr>
          <w:i/>
          <w:iCs/>
        </w:rPr>
        <w:t xml:space="preserve"> and November 28, 2022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95A4306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2ABD06D" w14:textId="17AB2179" w:rsidR="00121D1E" w:rsidRPr="00600FC8" w:rsidRDefault="00EF49B5" w:rsidP="008054D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</w:p>
    <w:p w14:paraId="03940CB3" w14:textId="77777777" w:rsidR="00600FC8" w:rsidRPr="00600FC8" w:rsidRDefault="00600FC8" w:rsidP="00600FC8">
      <w:pPr>
        <w:pStyle w:val="ListParagraph"/>
        <w:rPr>
          <w:iCs/>
        </w:rPr>
      </w:pPr>
    </w:p>
    <w:p w14:paraId="671DF6DB" w14:textId="66FC9EA2" w:rsidR="00600FC8" w:rsidRPr="00600FC8" w:rsidRDefault="00600FC8" w:rsidP="00600FC8">
      <w:pPr>
        <w:widowControl w:val="0"/>
        <w:autoSpaceDE w:val="0"/>
        <w:autoSpaceDN w:val="0"/>
        <w:adjustRightInd w:val="0"/>
        <w:ind w:left="360"/>
        <w:rPr>
          <w:iCs/>
        </w:rPr>
      </w:pPr>
      <w:r>
        <w:rPr>
          <w:iCs/>
        </w:rPr>
        <w:t xml:space="preserve">5.1 </w:t>
      </w:r>
      <w:r w:rsidR="00B261F2">
        <w:rPr>
          <w:iCs/>
        </w:rPr>
        <w:t xml:space="preserve">Accept the General Assistance Ordinance </w:t>
      </w:r>
    </w:p>
    <w:p w14:paraId="2E53F002" w14:textId="77777777" w:rsidR="002F2304" w:rsidRPr="002F2304" w:rsidRDefault="002F2304" w:rsidP="002F2304">
      <w:pPr>
        <w:pStyle w:val="ListParagraph"/>
        <w:rPr>
          <w:iCs/>
        </w:rPr>
      </w:pPr>
    </w:p>
    <w:p w14:paraId="738F4977" w14:textId="082C216E" w:rsidR="00B261F2" w:rsidRDefault="00B261F2" w:rsidP="00600FC8">
      <w:pPr>
        <w:pStyle w:val="ListParagraph"/>
        <w:widowControl w:val="0"/>
        <w:numPr>
          <w:ilvl w:val="1"/>
          <w:numId w:val="13"/>
        </w:numPr>
        <w:autoSpaceDE w:val="0"/>
        <w:autoSpaceDN w:val="0"/>
        <w:adjustRightInd w:val="0"/>
        <w:rPr>
          <w:bCs/>
        </w:rPr>
      </w:pPr>
      <w:r>
        <w:rPr>
          <w:bCs/>
        </w:rPr>
        <w:t>Appointment of the Addressing Officer</w:t>
      </w:r>
    </w:p>
    <w:p w14:paraId="2AF15A90" w14:textId="77777777" w:rsidR="00B261F2" w:rsidRDefault="00B261F2" w:rsidP="00B261F2">
      <w:pPr>
        <w:pStyle w:val="ListParagraph"/>
        <w:widowControl w:val="0"/>
        <w:autoSpaceDE w:val="0"/>
        <w:autoSpaceDN w:val="0"/>
        <w:adjustRightInd w:val="0"/>
        <w:rPr>
          <w:bCs/>
        </w:rPr>
      </w:pPr>
    </w:p>
    <w:p w14:paraId="1AE48CEF" w14:textId="405ED375" w:rsidR="002F2304" w:rsidRPr="00DB4A3B" w:rsidRDefault="00B261F2" w:rsidP="00DB4A3B">
      <w:pPr>
        <w:pStyle w:val="ListParagraph"/>
        <w:widowControl w:val="0"/>
        <w:numPr>
          <w:ilvl w:val="1"/>
          <w:numId w:val="13"/>
        </w:numPr>
        <w:autoSpaceDE w:val="0"/>
        <w:autoSpaceDN w:val="0"/>
        <w:adjustRightInd w:val="0"/>
        <w:rPr>
          <w:bCs/>
        </w:rPr>
      </w:pPr>
      <w:r w:rsidRPr="00DB4A3B">
        <w:rPr>
          <w:bCs/>
        </w:rPr>
        <w:t xml:space="preserve">Discussion and decision on </w:t>
      </w:r>
      <w:r w:rsidR="00214D79" w:rsidRPr="00DB4A3B">
        <w:rPr>
          <w:bCs/>
        </w:rPr>
        <w:t>COLA Increase</w:t>
      </w:r>
      <w:r w:rsidRPr="00DB4A3B">
        <w:rPr>
          <w:bCs/>
        </w:rPr>
        <w:t xml:space="preserve"> for 2023</w:t>
      </w:r>
    </w:p>
    <w:p w14:paraId="5C8F8B16" w14:textId="77777777" w:rsidR="00DB4A3B" w:rsidRPr="00DB4A3B" w:rsidRDefault="00DB4A3B" w:rsidP="00DB4A3B">
      <w:pPr>
        <w:pStyle w:val="ListParagraph"/>
        <w:rPr>
          <w:bCs/>
        </w:rPr>
      </w:pPr>
    </w:p>
    <w:p w14:paraId="4AE4A370" w14:textId="5332EEAE" w:rsidR="00DB4A3B" w:rsidRDefault="00DB4A3B" w:rsidP="00DB4A3B">
      <w:pPr>
        <w:pStyle w:val="ListParagraph"/>
        <w:widowControl w:val="0"/>
        <w:numPr>
          <w:ilvl w:val="1"/>
          <w:numId w:val="13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and decision on the Jordon Road p</w:t>
      </w:r>
      <w:r w:rsidR="00DE62A4">
        <w:rPr>
          <w:bCs/>
        </w:rPr>
        <w:t>roposal from the Town of Oxford</w:t>
      </w:r>
    </w:p>
    <w:p w14:paraId="05BE3F7F" w14:textId="77777777" w:rsidR="00DE62A4" w:rsidRPr="00DE62A4" w:rsidRDefault="00DE62A4" w:rsidP="00DE62A4">
      <w:pPr>
        <w:pStyle w:val="ListParagraph"/>
        <w:rPr>
          <w:bCs/>
        </w:rPr>
      </w:pPr>
    </w:p>
    <w:p w14:paraId="283EA149" w14:textId="2B237F07" w:rsidR="00DE62A4" w:rsidRDefault="00DE62A4" w:rsidP="00DB4A3B">
      <w:pPr>
        <w:pStyle w:val="ListParagraph"/>
        <w:widowControl w:val="0"/>
        <w:numPr>
          <w:ilvl w:val="1"/>
          <w:numId w:val="13"/>
        </w:numPr>
        <w:autoSpaceDE w:val="0"/>
        <w:autoSpaceDN w:val="0"/>
        <w:adjustRightInd w:val="0"/>
        <w:rPr>
          <w:bCs/>
        </w:rPr>
      </w:pPr>
      <w:r>
        <w:rPr>
          <w:bCs/>
        </w:rPr>
        <w:t>Hutchinson abatement for review</w:t>
      </w:r>
    </w:p>
    <w:p w14:paraId="608B4DE3" w14:textId="77777777" w:rsidR="00906C2A" w:rsidRPr="00906C2A" w:rsidRDefault="00906C2A" w:rsidP="00906C2A">
      <w:pPr>
        <w:pStyle w:val="ListParagraph"/>
        <w:rPr>
          <w:bCs/>
        </w:rPr>
      </w:pPr>
    </w:p>
    <w:p w14:paraId="7825E33B" w14:textId="05B5A540" w:rsidR="00906C2A" w:rsidRPr="00DB4A3B" w:rsidRDefault="00906C2A" w:rsidP="00DB4A3B">
      <w:pPr>
        <w:pStyle w:val="ListParagraph"/>
        <w:widowControl w:val="0"/>
        <w:numPr>
          <w:ilvl w:val="1"/>
          <w:numId w:val="13"/>
        </w:numPr>
        <w:autoSpaceDE w:val="0"/>
        <w:autoSpaceDN w:val="0"/>
        <w:adjustRightInd w:val="0"/>
        <w:rPr>
          <w:bCs/>
        </w:rPr>
      </w:pPr>
      <w:r>
        <w:rPr>
          <w:bCs/>
        </w:rPr>
        <w:t>New Septic Tank Waste Agreement</w:t>
      </w:r>
    </w:p>
    <w:p w14:paraId="2BB4E794" w14:textId="77777777" w:rsidR="004C12D4" w:rsidRDefault="004C12D4" w:rsidP="004C12D4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5174B305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3E37A2E4" w14:textId="47EE9FFB" w:rsidR="006F7DDD" w:rsidRDefault="00EB210F" w:rsidP="008054D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A95EB8">
        <w:rPr>
          <w:bCs/>
        </w:rPr>
        <w:t xml:space="preserve"> #</w:t>
      </w:r>
      <w:r w:rsidR="0009590E">
        <w:rPr>
          <w:bCs/>
        </w:rPr>
        <w:t>67, #68, #69</w:t>
      </w:r>
    </w:p>
    <w:p w14:paraId="6FB8F432" w14:textId="77777777" w:rsidR="008054DB" w:rsidRPr="00D54591" w:rsidRDefault="008054DB" w:rsidP="00021B58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928CDC" w14:textId="77777777" w:rsidR="00853BC2" w:rsidRDefault="00853BC2">
      <w:r>
        <w:separator/>
      </w:r>
    </w:p>
  </w:endnote>
  <w:endnote w:type="continuationSeparator" w:id="0">
    <w:p w14:paraId="57B180FF" w14:textId="77777777" w:rsidR="00853BC2" w:rsidRDefault="0085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7A1787" w14:textId="77777777" w:rsidR="00853BC2" w:rsidRDefault="00853BC2">
      <w:r>
        <w:separator/>
      </w:r>
    </w:p>
  </w:footnote>
  <w:footnote w:type="continuationSeparator" w:id="0">
    <w:p w14:paraId="24FEF765" w14:textId="77777777" w:rsidR="00853BC2" w:rsidRDefault="00853B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2"/>
  </w:num>
  <w:num w:numId="5">
    <w:abstractNumId w:val="11"/>
  </w:num>
  <w:num w:numId="6">
    <w:abstractNumId w:val="1"/>
  </w:num>
  <w:num w:numId="7">
    <w:abstractNumId w:val="5"/>
  </w:num>
  <w:num w:numId="8">
    <w:abstractNumId w:val="0"/>
  </w:num>
  <w:num w:numId="9">
    <w:abstractNumId w:val="8"/>
  </w:num>
  <w:num w:numId="10">
    <w:abstractNumId w:val="3"/>
  </w:num>
  <w:num w:numId="11">
    <w:abstractNumId w:val="6"/>
  </w:num>
  <w:num w:numId="12">
    <w:abstractNumId w:val="10"/>
  </w:num>
  <w:num w:numId="13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sFAJWca0g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3F24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1DAC8D-3344-42A0-AEFE-62B7D2A86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2</cp:revision>
  <cp:lastPrinted>2022-12-07T18:53:00Z</cp:lastPrinted>
  <dcterms:created xsi:type="dcterms:W3CDTF">2022-12-19T16:09:00Z</dcterms:created>
  <dcterms:modified xsi:type="dcterms:W3CDTF">2022-12-1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